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གི། ༢༥༥བ]༄༅༅།</w:t>
      </w:r>
      <w:r>
        <w:t xml:space="preserve"> </w:t>
      </w:r>
      <w:r>
        <w:t xml:space="preserve">།ཁ་ཏོན་དང་གླེགས་བམ་ཀླག་པའི་</w:t>
      </w:r>
      <w:r>
        <w:rPr>
          <w:rStyle w:val="FootnoteReference"/>
        </w:rPr>
        <w:footnoteReference w:id="21"/>
      </w:r>
      <w:r>
        <w:t xml:space="preserve">སྔོན་དུ་བྱ་བའི་ཆོ་ག</w:t>
      </w:r>
      <w:r>
        <w:t xml:space="preserve"> </w:t>
      </w:r>
      <w:r>
        <w:t xml:space="preserve">།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དང་པོ་རེ་ཞིག་བྱང་ཆུབ་སེམས་དཔའ་ཆོས་ཁ་ཏོན་དུ་བྱ་བར་འདོད་པ་དང་གླེགས་བམ་དུ་བྱ་བ་ཀློག་པར་འདོད་པས་ཕྱོགས་བཅུའི་འཇིག་རྟེན་གྱི་ཁམས་ཀྱི་</w:t>
      </w:r>
      <w:r>
        <w:rPr>
          <w:rStyle w:val="FootnoteReference"/>
        </w:rPr>
        <w:footnoteReference w:id="22"/>
      </w:r>
      <w:r>
        <w:t xml:space="preserve">སངས་རྒྱས་དང་བྱང་ཆུབ་སེམས་དཔའ་ཐམས་ཅད་ལ་གསོལ་བ་བཏབ་སྟེ།</w:t>
      </w:r>
      <w:r>
        <w:t xml:space="preserve"> </w:t>
      </w:r>
      <w:r>
        <w:t xml:space="preserve">ཡིད་ཀྱིས་ཀུན་དུ་དམིགས་ལ།</w:t>
      </w:r>
      <w:r>
        <w:t xml:space="preserve"> </w:t>
      </w:r>
      <w:r>
        <w:t xml:space="preserve">བྱང་ཆུབ་སེམས་དཔའ་སེམས་དཔའ་ཆེན་པོ་ཀུན་དུ་བཟང་པོའི་སྤྱོད་པའི་སྨོན་ལམ་གྱི་ཆོ་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ཕྱག་འཚལ་བ་ལ་སོགས་པ་ཡན་ལག་བདུན་གྱི་ཚུལ་དུ་མཆོད་པ་རྣམས་ཀྱིས་ཡང་དག་པར་མཆོད་དོ།</w:t>
      </w:r>
      <w:r>
        <w:t xml:space="preserve"> </w:t>
      </w:r>
      <w:r>
        <w:t xml:space="preserve">།དེའི་རྗེས་ལ་སེམས་ཅན་ཐམས་ཅད་ལ་བྱམས་པའི་སེམས་ཉེ་བར་གཞག་</w:t>
      </w:r>
      <w:r>
        <w:rPr>
          <w:rStyle w:val="FootnoteReference"/>
        </w:rPr>
        <w:footnoteReference w:id="24"/>
      </w:r>
      <w:r>
        <w:t xml:space="preserve">སྟེ།</w:t>
      </w:r>
      <w:r>
        <w:t xml:space="preserve"> </w:t>
      </w:r>
      <w:r>
        <w:t xml:space="preserve">ཡང་དག་པའི་ལྷག་པའི་བསམ་པས་དེ་ལྟར་བསམས་པའི་རྗེས་ལ།</w:t>
      </w:r>
      <w:r>
        <w:t xml:space="preserve"> </w:t>
      </w:r>
      <w:r>
        <w:t xml:space="preserve">ཚིག་ལན་གསུམ་བརྗོད་པར་བྱ་བ་ནི།</w:t>
      </w:r>
      <w:r>
        <w:t xml:space="preserve"> </w:t>
      </w:r>
      <w:r>
        <w:t xml:space="preserve">བཅོམ་ལྡན་འདས་ཀྱིས་གསུངས་པའི་ཆོས་ཀྱི་ཚིག་གཅིག་གི་དོན་གང་ཡིན་པ་དེ་ནི་ཆོས་ཐམས་ཅད་ཀྱི་ཡང་ཡིན་ན།</w:t>
      </w:r>
      <w:r>
        <w:t xml:space="preserve"> </w:t>
      </w:r>
      <w:r>
        <w:t xml:space="preserve">འོན་ཀྱང་བདག་ནི་རང་གི་ལས་ཀྱི་</w:t>
      </w:r>
      <w:r>
        <w:rPr>
          <w:rStyle w:val="FootnoteReference"/>
        </w:rPr>
        <w:footnoteReference w:id="25"/>
      </w:r>
      <w:r>
        <w:t xml:space="preserve">ཉེས་པས་ཤེས་རབ་ཆུང་ཞིང་བློ་ཞེན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དེ་ལྟ་ཡིན་དུ་ཟིན་ཀྱང་།</w:t>
      </w:r>
      <w:r>
        <w:t xml:space="preserve"> </w:t>
      </w:r>
      <w:r>
        <w:t xml:space="preserve">གང་བཅོམ་ལྡན་འདས་ཀྱི་གསུང་རབ་བཟུང་ནས་དེས་བདག་གི་ཁ་ཏོན་བྱས་ཏེ།</w:t>
      </w:r>
      <w:r>
        <w:t xml:space="preserve"> </w:t>
      </w:r>
      <w:r>
        <w:t xml:space="preserve">ཆོས་ཀྱི་སྒྲ་དེ་སེམས་ཅན་གང་གི་རྣ་ལམ་དུ་གྲག་པ་</w:t>
      </w:r>
      <w:r>
        <w:rPr>
          <w:rStyle w:val="FootnoteReference"/>
        </w:rPr>
        <w:footnoteReference w:id="27"/>
      </w:r>
      <w:r>
        <w:t xml:space="preserve">དེ།</w:t>
      </w:r>
      <w:r>
        <w:t xml:space="preserve"> </w:t>
      </w:r>
      <w:r>
        <w:t xml:space="preserve">དེ་བཞིན་གཤེགས་པའི་སྤོབས་པ་ཐོབ་པར་གྱུར་ཅིག</w:t>
      </w:r>
      <w:r>
        <w:t xml:space="preserve"> </w:t>
      </w:r>
      <w:r>
        <w:t xml:space="preserve">།བཅོམ་ལྡན་འདས་ཀྱིས་</w:t>
      </w:r>
      <w:r>
        <w:rPr>
          <w:rStyle w:val="FootnoteReference"/>
        </w:rPr>
        <w:footnoteReference w:id="28"/>
      </w:r>
      <w:r>
        <w:t xml:space="preserve">གསུངས་པའི་ཆོས་ཚིག་གཅིག་གི་དོན་གང་ཡིན་པ་དེ་ནི།</w:t>
      </w:r>
      <w:r>
        <w:t xml:space="preserve"> </w:t>
      </w:r>
      <w:r>
        <w:t xml:space="preserve">ཆོས་ཐམས་ཅད་ཀྱི་ཡང་ཡིན་ན།</w:t>
      </w:r>
      <w:r>
        <w:t xml:space="preserve"> </w:t>
      </w:r>
      <w:r>
        <w:t xml:space="preserve">འོན་ཀྱང་བདག་ནི་རང་གི་ལས་ཀྱི་</w:t>
      </w:r>
      <w:r>
        <w:rPr>
          <w:rStyle w:val="FootnoteReference"/>
        </w:rPr>
        <w:footnoteReference w:id="29"/>
      </w:r>
      <w:r>
        <w:t xml:space="preserve">ཉེས་པས་ཤེས་རབ་ཆུང་ཞིང་བློ་ཞེན་ཏེ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དེ་ལྟར་ཡིན་དུ་ཟིན་ཀྱང་།</w:t>
      </w:r>
      <w:r>
        <w:t xml:space="preserve"> </w:t>
      </w:r>
      <w:r>
        <w:t xml:space="preserve">གང་བདག་གིས་[༢༥༦ན]གླེགས་བམ་དུ་བྱས་པའི་ཆོས་ཀླག་པར་</w:t>
      </w:r>
      <w:r>
        <w:rPr>
          <w:rStyle w:val="FootnoteReference"/>
        </w:rPr>
        <w:footnoteReference w:id="31"/>
      </w:r>
      <w:r>
        <w:t xml:space="preserve">བྱ་སྟེ།</w:t>
      </w:r>
      <w:r>
        <w:t xml:space="preserve"> </w:t>
      </w:r>
      <w:r>
        <w:t xml:space="preserve">ཆོས་ཀྱི་སྒྲ་དེ་སེམས་ཅན་གང་རྣམས་ཀྱི་རྣ་ལམ་དུ་གྲག་པ་</w:t>
      </w:r>
      <w:r>
        <w:rPr>
          <w:rStyle w:val="FootnoteReference"/>
        </w:rPr>
        <w:footnoteReference w:id="32"/>
      </w:r>
      <w:r>
        <w:t xml:space="preserve">དེ་དག</w:t>
      </w:r>
      <w:r>
        <w:t xml:space="preserve"> </w:t>
      </w:r>
      <w:r>
        <w:t xml:space="preserve">།དེ་བཞིན་གཤེགས་པའི་སྤོབས་པ་ཐོབ་པར་གྱུར་ཅིག</w:t>
      </w:r>
      <w:r>
        <w:t xml:space="preserve"> </w:t>
      </w:r>
      <w:r>
        <w:t xml:space="preserve">།ཅེས་ལན་གསུམ་དུ་བརྗོད་པར་བྱའོ།</w:t>
      </w:r>
      <w:r>
        <w:t xml:space="preserve"> </w:t>
      </w:r>
      <w:r>
        <w:t xml:space="preserve">།ཁ་ཏོན་དང་གླེགས་བམ་ཀླག་པའི་</w:t>
      </w:r>
      <w:r>
        <w:rPr>
          <w:rStyle w:val="FootnoteReference"/>
        </w:rPr>
        <w:footnoteReference w:id="33"/>
      </w:r>
      <w:r>
        <w:t xml:space="preserve">ཆོ་ག</w:t>
      </w:r>
      <w:r>
        <w:t xml:space="preserve"> </w:t>
      </w:r>
      <w:r>
        <w:t xml:space="preserve">།སློབ་དཔོན་མཁས་པ་ཆེན་པོ་དཔལ་མར་མེ་མཛད་ཡེ་ཤེས་ཀྱི་ཞལ་སྔ་ན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། པེ་ཅིན། ཞན་ཏ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1ef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